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591"/>
        <w:gridCol w:w="5651"/>
      </w:tblGrid>
      <w:tr w:rsidR="00021DD2" w:rsidRPr="00214045" w:rsidTr="003332FD">
        <w:trPr>
          <w:jc w:val="center"/>
        </w:trPr>
        <w:tc>
          <w:tcPr>
            <w:tcW w:w="1943" w:type="pct"/>
          </w:tcPr>
          <w:p w:rsidR="00021DD2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3057" w:type="pct"/>
          </w:tcPr>
          <w:p w:rsidR="00021DD2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AUG/SEPT 2023</w:t>
            </w:r>
          </w:p>
        </w:tc>
      </w:tr>
      <w:tr w:rsidR="00F65F5E" w:rsidRPr="00214045" w:rsidTr="003332FD">
        <w:trPr>
          <w:jc w:val="center"/>
        </w:trPr>
        <w:tc>
          <w:tcPr>
            <w:tcW w:w="1943" w:type="pct"/>
          </w:tcPr>
          <w:p w:rsidR="00F65F5E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3057" w:type="pct"/>
          </w:tcPr>
          <w:p w:rsidR="00F65F5E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MASTER OF BUSINESS ADMINISTRATION (MBA)</w:t>
            </w:r>
          </w:p>
        </w:tc>
      </w:tr>
      <w:tr w:rsidR="00F65F5E" w:rsidRPr="00214045" w:rsidTr="003332FD">
        <w:trPr>
          <w:jc w:val="center"/>
        </w:trPr>
        <w:tc>
          <w:tcPr>
            <w:tcW w:w="1943" w:type="pct"/>
          </w:tcPr>
          <w:p w:rsidR="00F65F5E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3057" w:type="pct"/>
          </w:tcPr>
          <w:p w:rsidR="00F65F5E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SEM III</w:t>
            </w:r>
          </w:p>
        </w:tc>
      </w:tr>
      <w:tr w:rsidR="00F65F5E" w:rsidRPr="00214045" w:rsidTr="003332FD">
        <w:trPr>
          <w:jc w:val="center"/>
        </w:trPr>
        <w:tc>
          <w:tcPr>
            <w:tcW w:w="1943" w:type="pct"/>
          </w:tcPr>
          <w:p w:rsidR="00F65F5E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3057" w:type="pct"/>
          </w:tcPr>
          <w:p w:rsidR="00F65F5E" w:rsidRPr="00214045" w:rsidRDefault="003332FD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  <w:r w:rsidRPr="00214045">
              <w:rPr>
                <w:b/>
                <w:sz w:val="24"/>
                <w:szCs w:val="24"/>
              </w:rPr>
              <w:t>DOMS 302: ENTERPRISE RESOURCE PLANNIG</w:t>
            </w:r>
          </w:p>
        </w:tc>
      </w:tr>
      <w:tr w:rsidR="00F65F5E" w:rsidRPr="00214045" w:rsidTr="003332FD">
        <w:trPr>
          <w:jc w:val="center"/>
        </w:trPr>
        <w:tc>
          <w:tcPr>
            <w:tcW w:w="1943" w:type="pct"/>
          </w:tcPr>
          <w:p w:rsidR="00F65F5E" w:rsidRPr="00214045" w:rsidRDefault="00F65F5E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057" w:type="pct"/>
          </w:tcPr>
          <w:p w:rsidR="00F65F5E" w:rsidRPr="00214045" w:rsidRDefault="00F65F5E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F65F5E" w:rsidRPr="00214045" w:rsidTr="003332FD">
        <w:trPr>
          <w:jc w:val="center"/>
        </w:trPr>
        <w:tc>
          <w:tcPr>
            <w:tcW w:w="1943" w:type="pct"/>
          </w:tcPr>
          <w:p w:rsidR="00F65F5E" w:rsidRPr="00214045" w:rsidRDefault="00F65F5E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057" w:type="pct"/>
          </w:tcPr>
          <w:p w:rsidR="00F65F5E" w:rsidRPr="00214045" w:rsidRDefault="00F65F5E" w:rsidP="00214045">
            <w:pPr>
              <w:spacing w:before="240"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A05BE" w:rsidRPr="00214045" w:rsidRDefault="008A05BE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32FD" w:rsidRPr="00214045" w:rsidRDefault="003332FD" w:rsidP="00214045">
      <w:pPr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3332FD" w:rsidRPr="00214045" w:rsidRDefault="003332FD" w:rsidP="00214045">
      <w:pPr>
        <w:spacing w:before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EF5B60" w:rsidRDefault="00EF5B60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5B60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1.</w:t>
      </w:r>
      <w:r w:rsidR="00EF5B60" w:rsidRPr="002140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14045">
        <w:rPr>
          <w:rFonts w:ascii="Times New Roman" w:hAnsi="Times New Roman" w:cs="Times New Roman"/>
          <w:b/>
          <w:sz w:val="24"/>
          <w:szCs w:val="24"/>
        </w:rPr>
        <w:t>What is Enterpris</w:t>
      </w:r>
      <w:r w:rsidR="00214045">
        <w:rPr>
          <w:rFonts w:ascii="Times New Roman" w:hAnsi="Times New Roman" w:cs="Times New Roman"/>
          <w:b/>
          <w:sz w:val="24"/>
          <w:szCs w:val="24"/>
        </w:rPr>
        <w:t xml:space="preserve">e. Explain the benefits of ERP.    </w:t>
      </w:r>
      <w:r w:rsidRPr="00214045">
        <w:rPr>
          <w:rFonts w:ascii="Times New Roman" w:hAnsi="Times New Roman" w:cs="Times New Roman"/>
          <w:b/>
          <w:sz w:val="24"/>
          <w:szCs w:val="24"/>
        </w:rPr>
        <w:t>2+8</w:t>
      </w:r>
    </w:p>
    <w:p w:rsidR="003332FD" w:rsidRPr="00214045" w:rsidRDefault="00EF5B60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Ans 1.</w:t>
      </w:r>
      <w:r w:rsidR="003332FD" w:rsidRPr="00214045">
        <w:rPr>
          <w:rFonts w:ascii="Times New Roman" w:hAnsi="Times New Roman" w:cs="Times New Roman"/>
          <w:b/>
          <w:sz w:val="24"/>
          <w:szCs w:val="24"/>
        </w:rPr>
        <w:tab/>
      </w:r>
    </w:p>
    <w:p w:rsidR="00EF5B60" w:rsidRDefault="00EF5B60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5B60">
        <w:rPr>
          <w:rFonts w:ascii="Times New Roman" w:hAnsi="Times New Roman" w:cs="Times New Roman"/>
          <w:sz w:val="24"/>
          <w:szCs w:val="24"/>
          <w:lang w:val="en-US"/>
        </w:rPr>
        <w:t xml:space="preserve">Enterprise Resource Planning (ERP) refers to a type of software that organizations use to manage day-to-day business activities such as accounting, procurement, project management, risk management and compliance, and supply chain operations. ERP systems tie together a multitude of business processes and enable the flow of data between them. By collecting an organization's shared </w:t>
      </w:r>
    </w:p>
    <w:p w:rsidR="00B51538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51538" w:rsidRDefault="00B51538" w:rsidP="00B51538">
      <w:pPr>
        <w:shd w:val="clear" w:color="auto" w:fill="FFFFFF"/>
        <w:jc w:val="center"/>
        <w:rPr>
          <w:rFonts w:ascii="Arial" w:hAnsi="Arial"/>
          <w:color w:val="222222"/>
        </w:rPr>
      </w:pPr>
      <w:r>
        <w:rPr>
          <w:rFonts w:ascii="Georgia" w:hAnsi="Georgia"/>
          <w:color w:val="000000"/>
          <w:sz w:val="33"/>
          <w:szCs w:val="33"/>
          <w:shd w:val="clear" w:color="auto" w:fill="FF0000"/>
        </w:rPr>
        <w:t>Its Half solved only</w:t>
      </w:r>
    </w:p>
    <w:p w:rsidR="00B51538" w:rsidRDefault="00B51538" w:rsidP="00B51538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B51538" w:rsidRDefault="00B51538" w:rsidP="00B51538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B51538" w:rsidRDefault="00B51538" w:rsidP="00B51538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8" w:history="1">
        <w:r>
          <w:rPr>
            <w:rStyle w:val="Hyperlink"/>
            <w:rFonts w:ascii="Georgia" w:eastAsiaTheme="majorEastAs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B51538" w:rsidRDefault="00B51538" w:rsidP="00B51538">
      <w:pPr>
        <w:shd w:val="clear" w:color="auto" w:fill="FFFFFF"/>
        <w:jc w:val="center"/>
        <w:rPr>
          <w:rFonts w:asciiTheme="minorHAnsi" w:hAnsiTheme="minorHAnsi"/>
          <w:color w:val="222222"/>
          <w:szCs w:val="2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 </w:t>
      </w:r>
    </w:p>
    <w:p w:rsidR="00B51538" w:rsidRDefault="00B51538" w:rsidP="00B51538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SEPT  2023.</w:t>
      </w:r>
    </w:p>
    <w:p w:rsidR="00B51538" w:rsidRDefault="00B51538" w:rsidP="00B51538">
      <w:pPr>
        <w:shd w:val="clear" w:color="auto" w:fill="FFFFFF"/>
        <w:jc w:val="center"/>
        <w:rPr>
          <w:rFonts w:ascii="Arial" w:hAnsi="Arial"/>
          <w:color w:val="222222"/>
          <w:szCs w:val="20"/>
        </w:rPr>
      </w:pPr>
    </w:p>
    <w:p w:rsidR="00B51538" w:rsidRDefault="00B51538" w:rsidP="00B51538">
      <w:pPr>
        <w:shd w:val="clear" w:color="auto" w:fill="FFFFFF"/>
        <w:jc w:val="center"/>
        <w:rPr>
          <w:rFonts w:asciiTheme="minorHAnsi" w:hAnsiTheme="minorHAnsi"/>
          <w:sz w:val="24"/>
        </w:rPr>
      </w:pPr>
      <w:r>
        <w:rPr>
          <w:rFonts w:ascii="Georgia" w:hAnsi="Georgia"/>
          <w:sz w:val="33"/>
          <w:szCs w:val="33"/>
        </w:rPr>
        <w:t>Lowest price guarantee with quality.</w:t>
      </w:r>
    </w:p>
    <w:p w:rsidR="00B51538" w:rsidRDefault="00B51538" w:rsidP="00B51538">
      <w:pPr>
        <w:shd w:val="clear" w:color="auto" w:fill="FFFFFF"/>
        <w:jc w:val="center"/>
        <w:rPr>
          <w:rFonts w:ascii="Arial" w:hAnsi="Arial"/>
          <w:szCs w:val="20"/>
        </w:rPr>
      </w:pPr>
      <w:r>
        <w:rPr>
          <w:rFonts w:ascii="Georgia" w:hAnsi="Georgia"/>
          <w:sz w:val="33"/>
          <w:szCs w:val="33"/>
        </w:rPr>
        <w:t>Charges</w:t>
      </w:r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INR 198 only per assignment. </w:t>
      </w:r>
      <w:r>
        <w:rPr>
          <w:rFonts w:ascii="Georgia" w:hAnsi="Georgia"/>
          <w:sz w:val="33"/>
          <w:szCs w:val="33"/>
        </w:rPr>
        <w:t>For more information you can get via mail or Whats app also</w:t>
      </w:r>
    </w:p>
    <w:p w:rsidR="00B51538" w:rsidRDefault="00B51538" w:rsidP="00B51538">
      <w:pPr>
        <w:shd w:val="clear" w:color="auto" w:fill="FFFFFF"/>
        <w:jc w:val="center"/>
        <w:rPr>
          <w:rFonts w:asciiTheme="minorHAnsi" w:hAnsiTheme="minorHAnsi"/>
          <w:color w:val="500050"/>
        </w:rPr>
      </w:pPr>
      <w:r>
        <w:rPr>
          <w:rFonts w:ascii="Georgia" w:hAnsi="Georgia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eastAsiaTheme="majorEastAsia" w:hAnsi="Georgia"/>
            <w:sz w:val="33"/>
          </w:rPr>
          <w:t>aapkieducation@gmail.com</w:t>
        </w:r>
      </w:hyperlink>
    </w:p>
    <w:p w:rsidR="00B51538" w:rsidRDefault="00B51538" w:rsidP="00B51538">
      <w:pPr>
        <w:shd w:val="clear" w:color="auto" w:fill="FFFFFF"/>
        <w:jc w:val="center"/>
        <w:rPr>
          <w:rFonts w:ascii="Times New Roman" w:hAnsi="Times New Roman"/>
          <w:color w:val="500050"/>
          <w:szCs w:val="2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B51538" w:rsidRDefault="00B51538" w:rsidP="00B51538">
      <w:pPr>
        <w:shd w:val="clear" w:color="auto" w:fill="FFFFFF"/>
        <w:jc w:val="center"/>
        <w:rPr>
          <w:rFonts w:asciiTheme="minorHAnsi" w:hAnsiTheme="minorHAnsi"/>
        </w:rPr>
      </w:pPr>
      <w:r>
        <w:rPr>
          <w:rFonts w:ascii="Georgia" w:hAnsi="Georgia"/>
          <w:sz w:val="33"/>
          <w:szCs w:val="33"/>
        </w:rPr>
        <w:t>Our </w:t>
      </w:r>
      <w:r>
        <w:rPr>
          <w:rFonts w:ascii="Georgia" w:hAnsi="Georgia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B51538" w:rsidRDefault="00B51538" w:rsidP="00B51538">
      <w:pPr>
        <w:shd w:val="clear" w:color="auto" w:fill="FFFFFF"/>
        <w:jc w:val="center"/>
        <w:rPr>
          <w:rFonts w:ascii="Times New Roman" w:hAnsi="Times New Roman"/>
          <w:szCs w:val="20"/>
        </w:rPr>
      </w:pPr>
      <w:r>
        <w:rPr>
          <w:rFonts w:ascii="Georgia" w:hAnsi="Georgia"/>
          <w:sz w:val="33"/>
          <w:szCs w:val="33"/>
        </w:rPr>
        <w:t>After mail, we will reply you instant or maximum</w:t>
      </w:r>
    </w:p>
    <w:p w:rsidR="00B51538" w:rsidRDefault="00B51538" w:rsidP="00B51538">
      <w:pPr>
        <w:shd w:val="clear" w:color="auto" w:fill="FFFFFF"/>
        <w:jc w:val="center"/>
        <w:rPr>
          <w:rFonts w:asciiTheme="minorHAnsi" w:hAnsiTheme="minorHAnsi"/>
          <w:szCs w:val="24"/>
        </w:rPr>
      </w:pPr>
      <w:r>
        <w:rPr>
          <w:rFonts w:ascii="Georgia" w:hAnsi="Georgia"/>
          <w:sz w:val="33"/>
          <w:szCs w:val="33"/>
        </w:rPr>
        <w:t>1 hour.</w:t>
      </w:r>
    </w:p>
    <w:p w:rsidR="00B51538" w:rsidRDefault="00B51538" w:rsidP="00B51538">
      <w:pPr>
        <w:shd w:val="clear" w:color="auto" w:fill="FFFFFF"/>
        <w:jc w:val="center"/>
        <w:rPr>
          <w:rFonts w:ascii="Times New Roman" w:hAnsi="Times New Roman"/>
        </w:rPr>
      </w:pPr>
      <w:r>
        <w:rPr>
          <w:rFonts w:ascii="Georgia" w:hAnsi="Georgia"/>
          <w:sz w:val="33"/>
          <w:szCs w:val="33"/>
        </w:rPr>
        <w:t>Otherwise you can</w:t>
      </w:r>
      <w:r>
        <w:t> </w:t>
      </w:r>
      <w:r>
        <w:rPr>
          <w:rFonts w:ascii="Georgia" w:hAnsi="Georgia"/>
          <w:sz w:val="33"/>
          <w:szCs w:val="33"/>
        </w:rPr>
        <w:t>also contact on our</w:t>
      </w:r>
    </w:p>
    <w:p w:rsidR="00B51538" w:rsidRDefault="00B51538" w:rsidP="00B51538">
      <w:pPr>
        <w:shd w:val="clear" w:color="auto" w:fill="FFFFFF"/>
        <w:jc w:val="center"/>
      </w:pPr>
      <w:r>
        <w:rPr>
          <w:rFonts w:ascii="Georgia" w:hAnsi="Georgia"/>
          <w:sz w:val="33"/>
          <w:szCs w:val="33"/>
          <w:shd w:val="clear" w:color="auto" w:fill="FF0000"/>
        </w:rPr>
        <w:t>whatsapp no 8791490301.</w:t>
      </w:r>
    </w:p>
    <w:p w:rsidR="00B51538" w:rsidRPr="00EF5B60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EF5B60" w:rsidRPr="00214045" w:rsidRDefault="00EF5B60" w:rsidP="00214045">
      <w:pPr>
        <w:spacing w:before="240" w:line="360" w:lineRule="auto"/>
        <w:jc w:val="both"/>
        <w:rPr>
          <w:rFonts w:ascii="Times New Roman" w:hAnsi="Times New Roman" w:cs="Times New Roman"/>
          <w:b/>
          <w:vanish/>
          <w:sz w:val="24"/>
          <w:szCs w:val="24"/>
          <w:lang w:val="en-US"/>
        </w:rPr>
      </w:pPr>
      <w:r w:rsidRPr="00214045">
        <w:rPr>
          <w:rFonts w:ascii="Times New Roman" w:hAnsi="Times New Roman" w:cs="Times New Roman"/>
          <w:b/>
          <w:vanish/>
          <w:sz w:val="24"/>
          <w:szCs w:val="24"/>
          <w:lang w:val="en-US"/>
        </w:rPr>
        <w:t>Top of Form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 xml:space="preserve">2.Write short note on following: 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1. Effectiveness of ERP and related technologies in terms of Supply Chain Management.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2.</w:t>
      </w:r>
      <w:r w:rsidR="00EF5B60" w:rsidRPr="002140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14045">
        <w:rPr>
          <w:rFonts w:ascii="Times New Roman" w:hAnsi="Times New Roman" w:cs="Times New Roman"/>
          <w:b/>
          <w:sz w:val="24"/>
          <w:szCs w:val="24"/>
        </w:rPr>
        <w:t>Different types of ERP tools and its application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  <w:t>5+5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</w:r>
    </w:p>
    <w:p w:rsidR="00214045" w:rsidRPr="00214045" w:rsidRDefault="00EF5B60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14045">
        <w:rPr>
          <w:rFonts w:ascii="Times New Roman" w:hAnsi="Times New Roman" w:cs="Times New Roman"/>
          <w:b/>
          <w:sz w:val="24"/>
          <w:szCs w:val="24"/>
          <w:lang w:val="en-US"/>
        </w:rPr>
        <w:t>Ans 2.</w:t>
      </w:r>
    </w:p>
    <w:p w:rsidR="00EF5B60" w:rsidRPr="00EF5B60" w:rsidRDefault="00EF5B60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F5B60">
        <w:rPr>
          <w:rFonts w:ascii="Times New Roman" w:hAnsi="Times New Roman" w:cs="Times New Roman"/>
          <w:sz w:val="24"/>
          <w:szCs w:val="24"/>
          <w:lang w:val="en-US"/>
        </w:rPr>
        <w:t>Enterprise Resource Planning (ERP) systems and related technologies play a crucial role in enhancing the efficiency and effectiveness of Supply Chain Management (SCM). These tools integrate various business processes, providing a unified platform for managing operations, data, and communication across an organization.</w:t>
      </w:r>
    </w:p>
    <w:p w:rsidR="003332FD" w:rsidRDefault="00EF5B60" w:rsidP="00B51538">
      <w:pPr>
        <w:spacing w:before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F5B60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Effectiveness of ERP in </w:t>
      </w:r>
    </w:p>
    <w:p w:rsidR="00B51538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5B60" w:rsidRDefault="00EF5B60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3.Write notes on the following: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Advantage of ERP in HR</w:t>
      </w:r>
    </w:p>
    <w:p w:rsidR="004C1A52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Limitation in Sales &amp; Distribution and Production planning module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  <w:t>5+5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</w:r>
    </w:p>
    <w:p w:rsidR="003332FD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Ans 3.</w:t>
      </w: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4045">
        <w:rPr>
          <w:rFonts w:ascii="Times New Roman" w:hAnsi="Times New Roman" w:cs="Times New Roman"/>
          <w:b/>
          <w:bCs/>
          <w:sz w:val="24"/>
          <w:szCs w:val="24"/>
          <w:lang w:val="en-US"/>
        </w:rPr>
        <w:t>Advantages of ERP in Human Resources (HR)</w:t>
      </w:r>
    </w:p>
    <w:p w:rsidR="00B51538" w:rsidRPr="00B51538" w:rsidRDefault="00214045" w:rsidP="00B51538">
      <w:pPr>
        <w:numPr>
          <w:ilvl w:val="0"/>
          <w:numId w:val="23"/>
        </w:num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bCs/>
          <w:sz w:val="24"/>
          <w:szCs w:val="24"/>
          <w:lang w:val="en-US"/>
        </w:rPr>
        <w:t>Centralized Employee Information</w:t>
      </w:r>
      <w:r w:rsidRPr="00214045">
        <w:rPr>
          <w:rFonts w:ascii="Times New Roman" w:hAnsi="Times New Roman" w:cs="Times New Roman"/>
          <w:sz w:val="24"/>
          <w:szCs w:val="24"/>
          <w:lang w:val="en-US"/>
        </w:rPr>
        <w:t xml:space="preserve">: An ERP system allows for the centralization of all employee information, including personal details, job histories, performance reviews, and benefits administration. This centralization streamlines processes and enhances data </w:t>
      </w:r>
    </w:p>
    <w:p w:rsidR="00B51538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3332FD" w:rsidRPr="00214045" w:rsidRDefault="003332FD" w:rsidP="00B51538">
      <w:pPr>
        <w:spacing w:before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32FD" w:rsidRPr="00214045" w:rsidRDefault="003332FD" w:rsidP="0021404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1. Explain in detail the implementation and Transaction of i</w:t>
      </w:r>
      <w:r w:rsidR="00214045">
        <w:rPr>
          <w:rFonts w:ascii="Times New Roman" w:hAnsi="Times New Roman" w:cs="Times New Roman"/>
          <w:b/>
          <w:sz w:val="24"/>
          <w:szCs w:val="24"/>
        </w:rPr>
        <w:t xml:space="preserve">nventory management in Web ERP.  </w:t>
      </w:r>
      <w:r w:rsidRPr="00214045">
        <w:rPr>
          <w:rFonts w:ascii="Times New Roman" w:hAnsi="Times New Roman" w:cs="Times New Roman"/>
          <w:b/>
          <w:sz w:val="24"/>
          <w:szCs w:val="24"/>
        </w:rPr>
        <w:t>10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</w:r>
    </w:p>
    <w:p w:rsidR="00214045" w:rsidRPr="00214045" w:rsidRDefault="00214045" w:rsidP="0021404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4045">
        <w:rPr>
          <w:rFonts w:ascii="Times New Roman" w:hAnsi="Times New Roman" w:cs="Times New Roman"/>
          <w:sz w:val="24"/>
          <w:szCs w:val="24"/>
          <w:lang w:val="en-US"/>
        </w:rPr>
        <w:t>Inventory management in a Web ERP (Enterprise Resource Planning) system is a complex process involving several steps and transactions to effectively manage the stock levels of an organization. Here's a detailed explanation of how it is typically implemented and transacted:</w:t>
      </w:r>
    </w:p>
    <w:p w:rsidR="00214045" w:rsidRPr="00214045" w:rsidRDefault="00214045" w:rsidP="0021404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14045">
        <w:rPr>
          <w:rFonts w:ascii="Times New Roman" w:hAnsi="Times New Roman" w:cs="Times New Roman"/>
          <w:b/>
          <w:bCs/>
          <w:sz w:val="24"/>
          <w:szCs w:val="24"/>
          <w:lang w:val="en-US"/>
        </w:rPr>
        <w:t>Implementation of Inventory Management in Web ERP</w:t>
      </w:r>
    </w:p>
    <w:p w:rsidR="00214045" w:rsidRPr="00B51538" w:rsidRDefault="00214045" w:rsidP="00B51538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404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ntegration with Existing Systems</w:t>
      </w:r>
      <w:r w:rsidRPr="00214045">
        <w:rPr>
          <w:rFonts w:ascii="Times New Roman" w:hAnsi="Times New Roman" w:cs="Times New Roman"/>
          <w:sz w:val="24"/>
          <w:szCs w:val="24"/>
          <w:lang w:val="en-US"/>
        </w:rPr>
        <w:t xml:space="preserve">: The Web ERP system is integrated with existing business </w:t>
      </w:r>
    </w:p>
    <w:p w:rsidR="00B51538" w:rsidRDefault="00B51538" w:rsidP="00B5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51538" w:rsidRDefault="00B51538" w:rsidP="00B5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2. Write a detail note on: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Major ERP vendor &amp; their market share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Overview of Disruptive face of ERP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  <w:t>5+5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</w: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Ans 2.</w:t>
      </w:r>
    </w:p>
    <w:p w:rsid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Major ERP vendor &amp; their market share</w:t>
      </w: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sz w:val="24"/>
          <w:szCs w:val="24"/>
          <w:lang w:val="en-US"/>
        </w:rPr>
        <w:t>Enterprise Resource Planning (ERP) systems have become a crucial component in the modern business landscape, offering comprehensive solutions for managing a company's processes and resources. Among the major ERP vendors, a few stand out due to their significant market share and influence.</w:t>
      </w:r>
    </w:p>
    <w:p w:rsidR="00214045" w:rsidRDefault="00214045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4045">
        <w:rPr>
          <w:rFonts w:ascii="Times New Roman" w:hAnsi="Times New Roman" w:cs="Times New Roman"/>
          <w:sz w:val="24"/>
          <w:szCs w:val="24"/>
          <w:lang w:val="en-US"/>
        </w:rPr>
        <w:t xml:space="preserve">SAP, </w:t>
      </w:r>
    </w:p>
    <w:p w:rsidR="00B51538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51538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51538" w:rsidRPr="00214045" w:rsidRDefault="00B51538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4045" w:rsidRPr="00EF5B60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3. Write notes on the following:</w:t>
      </w:r>
    </w:p>
    <w:p w:rsidR="003332FD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ERP in CRM perspective</w:t>
      </w:r>
    </w:p>
    <w:p w:rsidR="00214045" w:rsidRPr="00214045" w:rsidRDefault="003332FD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Implementation of ERP in CRM</w:t>
      </w:r>
      <w:r w:rsidRPr="00214045">
        <w:rPr>
          <w:rFonts w:ascii="Times New Roman" w:hAnsi="Times New Roman" w:cs="Times New Roman"/>
          <w:b/>
          <w:sz w:val="24"/>
          <w:szCs w:val="24"/>
        </w:rPr>
        <w:tab/>
        <w:t>5+5</w:t>
      </w:r>
    </w:p>
    <w:p w:rsid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 3.</w:t>
      </w:r>
    </w:p>
    <w:p w:rsid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b/>
          <w:sz w:val="24"/>
          <w:szCs w:val="24"/>
        </w:rPr>
        <w:t>ERP in CRM perspective</w:t>
      </w:r>
    </w:p>
    <w:p w:rsidR="00214045" w:rsidRPr="00214045" w:rsidRDefault="00214045" w:rsidP="00214045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4045">
        <w:rPr>
          <w:rFonts w:ascii="Times New Roman" w:hAnsi="Times New Roman" w:cs="Times New Roman"/>
          <w:sz w:val="24"/>
          <w:szCs w:val="24"/>
          <w:lang w:val="en-US"/>
        </w:rPr>
        <w:lastRenderedPageBreak/>
        <w:t>Enterprise Resource Planning (ERP) and Customer Relationship Management (CRM) are two crucial components of modern business management. The integration of ERP in CRM is a strategic approach that enhances business efficiency, improves customer service, and fosters a data-driven culture. This essay will explore the concept of ERP in a CRM perspective and the implementation of ERP within CRM systems.</w:t>
      </w:r>
    </w:p>
    <w:p w:rsidR="00B51538" w:rsidRPr="00EF5B60" w:rsidRDefault="00214045" w:rsidP="00B51538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4045">
        <w:rPr>
          <w:rFonts w:ascii="Times New Roman" w:hAnsi="Times New Roman" w:cs="Times New Roman"/>
          <w:sz w:val="24"/>
          <w:szCs w:val="24"/>
          <w:lang w:val="en-US"/>
        </w:rPr>
        <w:t xml:space="preserve">ERP systems are designed to </w:t>
      </w:r>
    </w:p>
    <w:p w:rsidR="0060010A" w:rsidRPr="00EF5B60" w:rsidRDefault="0060010A" w:rsidP="00214045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0010A" w:rsidRPr="00EF5B60" w:rsidSect="003332FD">
      <w:pgSz w:w="11906" w:h="16838"/>
      <w:pgMar w:top="1440" w:right="1440" w:bottom="1440" w:left="1440" w:header="284" w:footer="708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E5482" w:rsidRDefault="00EE5482">
      <w:pPr>
        <w:spacing w:after="0" w:line="240" w:lineRule="auto"/>
      </w:pPr>
      <w:r>
        <w:separator/>
      </w:r>
    </w:p>
  </w:endnote>
  <w:endnote w:type="continuationSeparator" w:id="1">
    <w:p w:rsidR="00EE5482" w:rsidRDefault="00EE5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E5482" w:rsidRDefault="00EE5482">
      <w:pPr>
        <w:spacing w:after="0" w:line="240" w:lineRule="auto"/>
      </w:pPr>
      <w:r>
        <w:separator/>
      </w:r>
    </w:p>
  </w:footnote>
  <w:footnote w:type="continuationSeparator" w:id="1">
    <w:p w:rsidR="00EE5482" w:rsidRDefault="00EE54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0695E"/>
    <w:multiLevelType w:val="hybridMultilevel"/>
    <w:tmpl w:val="35F0B1EC"/>
    <w:lvl w:ilvl="0" w:tplc="8F6813C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5473DFD"/>
    <w:multiLevelType w:val="multilevel"/>
    <w:tmpl w:val="97948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802FBB"/>
    <w:multiLevelType w:val="multilevel"/>
    <w:tmpl w:val="B0AC6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26D4184"/>
    <w:multiLevelType w:val="hybridMultilevel"/>
    <w:tmpl w:val="372601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470591"/>
    <w:multiLevelType w:val="hybridMultilevel"/>
    <w:tmpl w:val="35F0B1E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8C1023"/>
    <w:multiLevelType w:val="hybridMultilevel"/>
    <w:tmpl w:val="1960FD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F82528"/>
    <w:multiLevelType w:val="multilevel"/>
    <w:tmpl w:val="68726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00C1F61"/>
    <w:multiLevelType w:val="hybridMultilevel"/>
    <w:tmpl w:val="3522CE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B4A49D"/>
    <w:multiLevelType w:val="hybridMultilevel"/>
    <w:tmpl w:val="047C56F2"/>
    <w:lvl w:ilvl="0" w:tplc="E4787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32E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E2AB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D2A9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FE56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83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EC96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C0A7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BE95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3B105DB"/>
    <w:multiLevelType w:val="multilevel"/>
    <w:tmpl w:val="A5F4E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7162E0F"/>
    <w:multiLevelType w:val="multilevel"/>
    <w:tmpl w:val="57A81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BA74E53"/>
    <w:multiLevelType w:val="hybridMultilevel"/>
    <w:tmpl w:val="D4E606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C85DAD"/>
    <w:multiLevelType w:val="multilevel"/>
    <w:tmpl w:val="165AE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6"/>
  </w:num>
  <w:num w:numId="2">
    <w:abstractNumId w:val="3"/>
  </w:num>
  <w:num w:numId="3">
    <w:abstractNumId w:val="25"/>
  </w:num>
  <w:num w:numId="4">
    <w:abstractNumId w:val="7"/>
  </w:num>
  <w:num w:numId="5">
    <w:abstractNumId w:val="4"/>
  </w:num>
  <w:num w:numId="6">
    <w:abstractNumId w:val="6"/>
  </w:num>
  <w:num w:numId="7">
    <w:abstractNumId w:val="23"/>
  </w:num>
  <w:num w:numId="8">
    <w:abstractNumId w:val="11"/>
  </w:num>
  <w:num w:numId="9">
    <w:abstractNumId w:val="22"/>
  </w:num>
  <w:num w:numId="10">
    <w:abstractNumId w:val="13"/>
  </w:num>
  <w:num w:numId="11">
    <w:abstractNumId w:val="20"/>
  </w:num>
  <w:num w:numId="12">
    <w:abstractNumId w:val="24"/>
  </w:num>
  <w:num w:numId="13">
    <w:abstractNumId w:val="2"/>
  </w:num>
  <w:num w:numId="14">
    <w:abstractNumId w:val="1"/>
  </w:num>
  <w:num w:numId="15">
    <w:abstractNumId w:val="0"/>
  </w:num>
  <w:num w:numId="16">
    <w:abstractNumId w:val="10"/>
  </w:num>
  <w:num w:numId="17">
    <w:abstractNumId w:val="12"/>
  </w:num>
  <w:num w:numId="18">
    <w:abstractNumId w:val="9"/>
  </w:num>
  <w:num w:numId="19">
    <w:abstractNumId w:val="19"/>
  </w:num>
  <w:num w:numId="20">
    <w:abstractNumId w:val="15"/>
  </w:num>
  <w:num w:numId="21">
    <w:abstractNumId w:val="17"/>
  </w:num>
  <w:num w:numId="22">
    <w:abstractNumId w:val="8"/>
  </w:num>
  <w:num w:numId="23">
    <w:abstractNumId w:val="21"/>
  </w:num>
  <w:num w:numId="24">
    <w:abstractNumId w:val="5"/>
  </w:num>
  <w:num w:numId="25">
    <w:abstractNumId w:val="14"/>
  </w:num>
  <w:num w:numId="26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AxNTIwMTE0MjMwsjBQ0lEKTi0uzszPAykwrgUAdrEcOSwAAAA="/>
  </w:docVars>
  <w:rsids>
    <w:rsidRoot w:val="001E6A9F"/>
    <w:rsid w:val="00021DD2"/>
    <w:rsid w:val="000512EE"/>
    <w:rsid w:val="00053C39"/>
    <w:rsid w:val="00066E89"/>
    <w:rsid w:val="000A07BA"/>
    <w:rsid w:val="000A16BD"/>
    <w:rsid w:val="000C714C"/>
    <w:rsid w:val="000C752F"/>
    <w:rsid w:val="000F41C7"/>
    <w:rsid w:val="00160DBF"/>
    <w:rsid w:val="001A6BC6"/>
    <w:rsid w:val="001C68ED"/>
    <w:rsid w:val="001D02C1"/>
    <w:rsid w:val="001E494A"/>
    <w:rsid w:val="001E4CD4"/>
    <w:rsid w:val="001E6A9F"/>
    <w:rsid w:val="001F4636"/>
    <w:rsid w:val="00212FCF"/>
    <w:rsid w:val="00214045"/>
    <w:rsid w:val="002365F9"/>
    <w:rsid w:val="00260AE9"/>
    <w:rsid w:val="0027106F"/>
    <w:rsid w:val="00274A2A"/>
    <w:rsid w:val="002D75E6"/>
    <w:rsid w:val="00323017"/>
    <w:rsid w:val="00330AF0"/>
    <w:rsid w:val="003332FD"/>
    <w:rsid w:val="00341257"/>
    <w:rsid w:val="00380912"/>
    <w:rsid w:val="00384E44"/>
    <w:rsid w:val="003F509A"/>
    <w:rsid w:val="0040497C"/>
    <w:rsid w:val="00490A6F"/>
    <w:rsid w:val="004C1A52"/>
    <w:rsid w:val="004C2D2B"/>
    <w:rsid w:val="004C537E"/>
    <w:rsid w:val="004C6CC0"/>
    <w:rsid w:val="004D3551"/>
    <w:rsid w:val="005276F0"/>
    <w:rsid w:val="00531E7B"/>
    <w:rsid w:val="005514FD"/>
    <w:rsid w:val="00554803"/>
    <w:rsid w:val="00556A59"/>
    <w:rsid w:val="005803A7"/>
    <w:rsid w:val="00595428"/>
    <w:rsid w:val="005A3271"/>
    <w:rsid w:val="005A4423"/>
    <w:rsid w:val="005C10C2"/>
    <w:rsid w:val="0060010A"/>
    <w:rsid w:val="00610449"/>
    <w:rsid w:val="00615C43"/>
    <w:rsid w:val="006303DC"/>
    <w:rsid w:val="00647CFA"/>
    <w:rsid w:val="00684412"/>
    <w:rsid w:val="006A449F"/>
    <w:rsid w:val="006B7E40"/>
    <w:rsid w:val="006C35BE"/>
    <w:rsid w:val="00740238"/>
    <w:rsid w:val="00765818"/>
    <w:rsid w:val="007B4AAA"/>
    <w:rsid w:val="007B7CB5"/>
    <w:rsid w:val="007C651D"/>
    <w:rsid w:val="007D6CD9"/>
    <w:rsid w:val="007E5EFE"/>
    <w:rsid w:val="007F0C2B"/>
    <w:rsid w:val="00816193"/>
    <w:rsid w:val="00820AC7"/>
    <w:rsid w:val="008444C9"/>
    <w:rsid w:val="0085416A"/>
    <w:rsid w:val="00855704"/>
    <w:rsid w:val="00863C70"/>
    <w:rsid w:val="00875B8D"/>
    <w:rsid w:val="00880B41"/>
    <w:rsid w:val="008903F4"/>
    <w:rsid w:val="008A05BE"/>
    <w:rsid w:val="008D747A"/>
    <w:rsid w:val="008E017F"/>
    <w:rsid w:val="008E7253"/>
    <w:rsid w:val="0092623C"/>
    <w:rsid w:val="0093743F"/>
    <w:rsid w:val="0098285D"/>
    <w:rsid w:val="009B510E"/>
    <w:rsid w:val="009C077C"/>
    <w:rsid w:val="009E0F37"/>
    <w:rsid w:val="009E1E35"/>
    <w:rsid w:val="009E3AD0"/>
    <w:rsid w:val="00A310C4"/>
    <w:rsid w:val="00A34071"/>
    <w:rsid w:val="00A83654"/>
    <w:rsid w:val="00A84000"/>
    <w:rsid w:val="00A9012C"/>
    <w:rsid w:val="00A9685E"/>
    <w:rsid w:val="00AB1FDB"/>
    <w:rsid w:val="00AE0FF3"/>
    <w:rsid w:val="00AF772C"/>
    <w:rsid w:val="00B12C07"/>
    <w:rsid w:val="00B1602A"/>
    <w:rsid w:val="00B22A00"/>
    <w:rsid w:val="00B51538"/>
    <w:rsid w:val="00B52ADC"/>
    <w:rsid w:val="00B82B5C"/>
    <w:rsid w:val="00BC682B"/>
    <w:rsid w:val="00BD240C"/>
    <w:rsid w:val="00BE3690"/>
    <w:rsid w:val="00BF529C"/>
    <w:rsid w:val="00C0044F"/>
    <w:rsid w:val="00C17426"/>
    <w:rsid w:val="00C47218"/>
    <w:rsid w:val="00C7580B"/>
    <w:rsid w:val="00C80204"/>
    <w:rsid w:val="00C80BFF"/>
    <w:rsid w:val="00C86F23"/>
    <w:rsid w:val="00CC230F"/>
    <w:rsid w:val="00CC480A"/>
    <w:rsid w:val="00D00254"/>
    <w:rsid w:val="00D06D18"/>
    <w:rsid w:val="00D07D03"/>
    <w:rsid w:val="00D22404"/>
    <w:rsid w:val="00D27968"/>
    <w:rsid w:val="00D531AB"/>
    <w:rsid w:val="00DA29A8"/>
    <w:rsid w:val="00DF624C"/>
    <w:rsid w:val="00E01D6B"/>
    <w:rsid w:val="00E02C12"/>
    <w:rsid w:val="00E45786"/>
    <w:rsid w:val="00E83A5C"/>
    <w:rsid w:val="00E8485A"/>
    <w:rsid w:val="00E97438"/>
    <w:rsid w:val="00EA46F2"/>
    <w:rsid w:val="00EA6A0C"/>
    <w:rsid w:val="00EC5E5E"/>
    <w:rsid w:val="00ED1F3B"/>
    <w:rsid w:val="00EE27A6"/>
    <w:rsid w:val="00EE373E"/>
    <w:rsid w:val="00EE5482"/>
    <w:rsid w:val="00EF5B60"/>
    <w:rsid w:val="00F46D65"/>
    <w:rsid w:val="00F56982"/>
    <w:rsid w:val="00F65F5E"/>
    <w:rsid w:val="00F946AF"/>
    <w:rsid w:val="00FA1868"/>
    <w:rsid w:val="00FC464C"/>
    <w:rsid w:val="00FD4F71"/>
    <w:rsid w:val="00FE68A2"/>
    <w:rsid w:val="239F6029"/>
    <w:rsid w:val="5C83A2E8"/>
    <w:rsid w:val="7D091A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6A449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A449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A449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A449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A449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A449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A449F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6A449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A44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6A44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styleId="BalloonText">
    <w:name w:val="Balloon Text"/>
    <w:basedOn w:val="Normal"/>
    <w:link w:val="BalloonTextChar"/>
    <w:uiPriority w:val="99"/>
    <w:semiHidden/>
    <w:unhideWhenUsed/>
    <w:rsid w:val="00333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2F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5153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3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257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068529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887991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04044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25506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82408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8981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6274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18241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4985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44205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767613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26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8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94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62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121719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845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7169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95041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88624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6436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9589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15783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80710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5522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15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9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54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883457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133915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1356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708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51701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1465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30779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091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0345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47219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04089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624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uassignment.in/online-sto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3</cp:revision>
  <dcterms:created xsi:type="dcterms:W3CDTF">2023-01-19T05:59:00Z</dcterms:created>
  <dcterms:modified xsi:type="dcterms:W3CDTF">2023-12-14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3006702e9ae5a92650b11c736c40ccf2317d6b02fcad3f5b6907da257c533</vt:lpwstr>
  </property>
</Properties>
</file>